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98FB6" w14:textId="3BE65AE3" w:rsidR="00303D1F" w:rsidRDefault="00303D1F" w:rsidP="00F51915">
      <w:pPr>
        <w:pBdr>
          <w:top w:val="double" w:sz="6" w:space="1" w:color="auto"/>
          <w:left w:val="double" w:sz="6" w:space="4" w:color="auto"/>
          <w:bottom w:val="double" w:sz="6" w:space="1" w:color="auto"/>
          <w:right w:val="double" w:sz="6" w:space="4" w:color="auto"/>
        </w:pBdr>
        <w:contextualSpacing/>
        <w:jc w:val="center"/>
        <w:rPr>
          <w:rFonts w:asciiTheme="minorHAnsi" w:hAnsiTheme="minorHAnsi"/>
          <w:b/>
          <w:noProof/>
          <w:color w:val="1F497D" w:themeColor="text2"/>
          <w:sz w:val="28"/>
        </w:rPr>
      </w:pPr>
      <w:r>
        <w:rPr>
          <w:rFonts w:asciiTheme="minorHAnsi" w:hAnsiTheme="minorHAnsi"/>
          <w:b/>
          <w:noProof/>
          <w:color w:val="1F497D" w:themeColor="text2"/>
          <w:sz w:val="28"/>
        </w:rPr>
        <w:t>Studentship Competition</w:t>
      </w:r>
    </w:p>
    <w:p w14:paraId="1EFB307B" w14:textId="77777777" w:rsidR="00F51915" w:rsidRPr="00F51915" w:rsidRDefault="00F51915" w:rsidP="00F51915">
      <w:pPr>
        <w:pBdr>
          <w:top w:val="double" w:sz="6" w:space="1" w:color="auto"/>
          <w:left w:val="double" w:sz="6" w:space="4" w:color="auto"/>
          <w:bottom w:val="double" w:sz="6" w:space="1" w:color="auto"/>
          <w:right w:val="double" w:sz="6" w:space="4" w:color="auto"/>
        </w:pBdr>
        <w:contextualSpacing/>
        <w:jc w:val="center"/>
        <w:rPr>
          <w:rFonts w:asciiTheme="minorHAnsi" w:hAnsiTheme="minorHAnsi"/>
          <w:noProof/>
          <w:color w:val="1F497D" w:themeColor="text2"/>
        </w:rPr>
      </w:pPr>
      <w:r w:rsidRPr="00303D1F">
        <w:rPr>
          <w:rFonts w:asciiTheme="minorHAnsi" w:hAnsiTheme="minorHAnsi"/>
          <w:b/>
          <w:noProof/>
          <w:color w:val="1F497D" w:themeColor="text2"/>
          <w:sz w:val="28"/>
        </w:rPr>
        <w:t>Equal Opportunities Monitoring Form</w:t>
      </w:r>
    </w:p>
    <w:p w14:paraId="257F9FB9" w14:textId="77777777" w:rsidR="00F51915" w:rsidRDefault="00F51915" w:rsidP="00CB2C25">
      <w:pPr>
        <w:jc w:val="center"/>
        <w:rPr>
          <w:rFonts w:ascii="Calibri" w:hAnsi="Calibri" w:cs="Arial"/>
          <w:b/>
          <w:sz w:val="28"/>
          <w:szCs w:val="28"/>
          <w:u w:val="single"/>
        </w:rPr>
      </w:pPr>
    </w:p>
    <w:p w14:paraId="2C1F4929" w14:textId="107EDD02" w:rsidR="004D29CC" w:rsidRDefault="002A6BAB" w:rsidP="00BE0C5B">
      <w:pPr>
        <w:jc w:val="center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E</w:t>
      </w:r>
      <w:r w:rsidR="00CB2C25" w:rsidRPr="00974A63">
        <w:rPr>
          <w:rFonts w:ascii="Calibri" w:hAnsi="Calibri" w:cs="Arial"/>
          <w:sz w:val="22"/>
          <w:szCs w:val="22"/>
        </w:rPr>
        <w:t>quali</w:t>
      </w:r>
      <w:r>
        <w:rPr>
          <w:rFonts w:ascii="Calibri" w:hAnsi="Calibri" w:cs="Arial"/>
          <w:sz w:val="22"/>
          <w:szCs w:val="22"/>
        </w:rPr>
        <w:t>ty</w:t>
      </w:r>
      <w:r w:rsidR="00CB2C25" w:rsidRPr="00974A63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m</w:t>
      </w:r>
      <w:r w:rsidR="00CB2C25" w:rsidRPr="00974A63">
        <w:rPr>
          <w:rFonts w:ascii="Calibri" w:hAnsi="Calibri" w:cs="Arial"/>
          <w:sz w:val="22"/>
          <w:szCs w:val="22"/>
        </w:rPr>
        <w:t>onitoring</w:t>
      </w:r>
      <w:r>
        <w:rPr>
          <w:rFonts w:ascii="Calibri" w:hAnsi="Calibri" w:cs="Arial"/>
          <w:sz w:val="22"/>
          <w:szCs w:val="22"/>
        </w:rPr>
        <w:t xml:space="preserve"> is carried out</w:t>
      </w:r>
      <w:r w:rsidR="00CB2C25" w:rsidRPr="00974A63">
        <w:rPr>
          <w:rFonts w:ascii="Calibri" w:hAnsi="Calibri" w:cs="Arial"/>
          <w:sz w:val="22"/>
          <w:szCs w:val="22"/>
        </w:rPr>
        <w:t xml:space="preserve"> so that we can survey </w:t>
      </w:r>
      <w:r w:rsidR="0023527F">
        <w:rPr>
          <w:rFonts w:ascii="Calibri" w:hAnsi="Calibri" w:cs="Arial"/>
          <w:sz w:val="22"/>
          <w:szCs w:val="22"/>
        </w:rPr>
        <w:t xml:space="preserve">the </w:t>
      </w:r>
      <w:r w:rsidR="00CB2C25" w:rsidRPr="00974A63">
        <w:rPr>
          <w:rFonts w:ascii="Calibri" w:hAnsi="Calibri" w:cs="Arial"/>
          <w:sz w:val="22"/>
          <w:szCs w:val="22"/>
        </w:rPr>
        <w:t xml:space="preserve">equality and diversity of applicants and our funded students, and encourage widening participation. </w:t>
      </w:r>
    </w:p>
    <w:p w14:paraId="47467246" w14:textId="77777777" w:rsidR="004D29CC" w:rsidRDefault="004D29CC" w:rsidP="00BE0C5B">
      <w:pPr>
        <w:jc w:val="center"/>
        <w:rPr>
          <w:rFonts w:ascii="Calibri" w:hAnsi="Calibri" w:cs="Arial"/>
          <w:sz w:val="22"/>
          <w:szCs w:val="22"/>
        </w:rPr>
      </w:pPr>
    </w:p>
    <w:p w14:paraId="749AD319" w14:textId="77777777" w:rsidR="00CB2C25" w:rsidRDefault="00F51915" w:rsidP="00BE0C5B">
      <w:pPr>
        <w:jc w:val="center"/>
        <w:rPr>
          <w:rFonts w:ascii="Calibri" w:hAnsi="Calibri" w:cs="Arial"/>
          <w:b/>
          <w:sz w:val="22"/>
          <w:szCs w:val="22"/>
        </w:rPr>
      </w:pPr>
      <w:r w:rsidRPr="00F51915">
        <w:rPr>
          <w:rFonts w:ascii="Calibri" w:hAnsi="Calibri" w:cs="Arial"/>
          <w:b/>
          <w:sz w:val="22"/>
          <w:szCs w:val="22"/>
        </w:rPr>
        <w:t xml:space="preserve">Studentship applicants are asked to </w:t>
      </w:r>
      <w:r w:rsidR="00CB2C25" w:rsidRPr="00F51915">
        <w:rPr>
          <w:rFonts w:ascii="Calibri" w:hAnsi="Calibri" w:cs="Arial"/>
          <w:b/>
          <w:sz w:val="22"/>
          <w:szCs w:val="22"/>
        </w:rPr>
        <w:t>help us do this by marking ALL appropriate boxes below.</w:t>
      </w:r>
    </w:p>
    <w:p w14:paraId="72A166F5" w14:textId="77777777" w:rsidR="00F51915" w:rsidRDefault="00F51915" w:rsidP="00CB2C25">
      <w:pPr>
        <w:rPr>
          <w:rFonts w:ascii="Calibri" w:hAnsi="Calibri" w:cs="Arial"/>
          <w:b/>
          <w:sz w:val="22"/>
          <w:szCs w:val="22"/>
        </w:rPr>
      </w:pPr>
    </w:p>
    <w:tbl>
      <w:tblPr>
        <w:tblW w:w="9214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3402"/>
        <w:gridCol w:w="5812"/>
      </w:tblGrid>
      <w:tr w:rsidR="00CB2C25" w:rsidRPr="00976961" w14:paraId="0319F4BA" w14:textId="77777777" w:rsidTr="005352C6">
        <w:trPr>
          <w:trHeight w:val="397"/>
        </w:trPr>
        <w:tc>
          <w:tcPr>
            <w:tcW w:w="3402" w:type="dxa"/>
            <w:vAlign w:val="center"/>
          </w:tcPr>
          <w:p w14:paraId="34F7AF07" w14:textId="77777777" w:rsidR="00CB2C25" w:rsidRPr="00974A63" w:rsidRDefault="00CB2C25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974A63">
              <w:rPr>
                <w:rFonts w:ascii="Calibri" w:hAnsi="Calibri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5812" w:type="dxa"/>
          </w:tcPr>
          <w:p w14:paraId="1D027A49" w14:textId="77777777" w:rsidR="00CB2C25" w:rsidRPr="00974A63" w:rsidRDefault="00CB2C25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</w:tr>
      <w:tr w:rsidR="00CB2C25" w:rsidRPr="00976961" w14:paraId="54A3E7E8" w14:textId="77777777" w:rsidTr="005352C6">
        <w:trPr>
          <w:trHeight w:val="397"/>
        </w:trPr>
        <w:tc>
          <w:tcPr>
            <w:tcW w:w="3402" w:type="dxa"/>
            <w:vAlign w:val="center"/>
          </w:tcPr>
          <w:p w14:paraId="15CE2B83" w14:textId="01879FCA" w:rsidR="005352C6" w:rsidRDefault="0023527F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>
              <w:rPr>
                <w:rFonts w:ascii="Calibri" w:hAnsi="Calibri" w:cs="Arial"/>
                <w:b/>
                <w:bCs/>
                <w:sz w:val="22"/>
                <w:szCs w:val="22"/>
              </w:rPr>
              <w:t>University ID</w:t>
            </w:r>
            <w:r w:rsidR="00CB2C25" w:rsidRPr="00974A63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number</w:t>
            </w:r>
            <w:r w:rsidR="005352C6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</w:p>
          <w:p w14:paraId="2167ECF4" w14:textId="77777777" w:rsidR="00CB2C25" w:rsidRPr="00974A63" w:rsidRDefault="005352C6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>
              <w:rPr>
                <w:rFonts w:ascii="Calibri" w:hAnsi="Calibri" w:cs="Arial"/>
                <w:b/>
                <w:bCs/>
                <w:sz w:val="22"/>
                <w:szCs w:val="22"/>
              </w:rPr>
              <w:t>(if known)</w:t>
            </w:r>
            <w:r w:rsidR="00CB2C25" w:rsidRPr="00974A63">
              <w:rPr>
                <w:rFonts w:ascii="Calibri" w:hAnsi="Calibri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812" w:type="dxa"/>
          </w:tcPr>
          <w:p w14:paraId="2AFA0523" w14:textId="77777777" w:rsidR="00CB2C25" w:rsidRPr="00974A63" w:rsidRDefault="00CB2C25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</w:tr>
      <w:tr w:rsidR="0023527F" w:rsidRPr="00976961" w14:paraId="6B52D6E9" w14:textId="77777777" w:rsidTr="005352C6">
        <w:trPr>
          <w:trHeight w:val="397"/>
        </w:trPr>
        <w:tc>
          <w:tcPr>
            <w:tcW w:w="3402" w:type="dxa"/>
            <w:vAlign w:val="center"/>
          </w:tcPr>
          <w:p w14:paraId="2F04811B" w14:textId="704375CA" w:rsidR="0023527F" w:rsidRPr="00974A63" w:rsidRDefault="0023527F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>
              <w:rPr>
                <w:rFonts w:ascii="Calibri" w:hAnsi="Calibri" w:cs="Arial"/>
                <w:b/>
                <w:bCs/>
                <w:sz w:val="22"/>
                <w:szCs w:val="22"/>
              </w:rPr>
              <w:t>Nationality:</w:t>
            </w:r>
          </w:p>
        </w:tc>
        <w:tc>
          <w:tcPr>
            <w:tcW w:w="5812" w:type="dxa"/>
          </w:tcPr>
          <w:p w14:paraId="5AD9A9C5" w14:textId="77777777" w:rsidR="0023527F" w:rsidRPr="00974A63" w:rsidRDefault="0023527F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</w:tr>
    </w:tbl>
    <w:p w14:paraId="31B4910D" w14:textId="77777777" w:rsidR="00CB2C25" w:rsidRPr="00974A63" w:rsidRDefault="00CB2C25" w:rsidP="00CB2C25">
      <w:pPr>
        <w:rPr>
          <w:rFonts w:ascii="Calibri" w:hAnsi="Calibri" w:cs="Arial"/>
          <w:b/>
          <w:sz w:val="16"/>
          <w:szCs w:val="16"/>
        </w:rPr>
      </w:pPr>
    </w:p>
    <w:p w14:paraId="772D633B" w14:textId="77777777" w:rsidR="00CB2C25" w:rsidRPr="00974A63" w:rsidRDefault="00CB2C25" w:rsidP="00CB2C25">
      <w:pPr>
        <w:rPr>
          <w:rFonts w:ascii="Calibri" w:hAnsi="Calibri" w:cs="Arial"/>
          <w:b/>
          <w:sz w:val="16"/>
          <w:szCs w:val="16"/>
        </w:rPr>
      </w:pPr>
    </w:p>
    <w:p w14:paraId="2344C187" w14:textId="77777777" w:rsidR="00CB2C25" w:rsidRPr="00974A63" w:rsidRDefault="00CB2C25" w:rsidP="00CB2C25">
      <w:pPr>
        <w:pBdr>
          <w:bottom w:val="single" w:sz="4" w:space="1" w:color="auto"/>
        </w:pBdr>
        <w:rPr>
          <w:rFonts w:ascii="Calibri" w:hAnsi="Calibri" w:cs="Arial"/>
          <w:b/>
        </w:rPr>
      </w:pPr>
      <w:r w:rsidRPr="00974A63">
        <w:rPr>
          <w:rFonts w:ascii="Calibri" w:hAnsi="Calibri" w:cs="Arial"/>
          <w:b/>
        </w:rPr>
        <w:t>Equal Opportunities Monitoring Questions</w:t>
      </w:r>
    </w:p>
    <w:p w14:paraId="1FC10B85" w14:textId="77777777" w:rsidR="00CB2C25" w:rsidRPr="00974A63" w:rsidRDefault="00CB2C25" w:rsidP="00CB2C25">
      <w:pPr>
        <w:rPr>
          <w:rFonts w:ascii="Calibri" w:hAnsi="Calibri" w:cs="Arial"/>
        </w:rPr>
      </w:pPr>
    </w:p>
    <w:p w14:paraId="4BE3BEFD" w14:textId="77777777" w:rsidR="00CB2C25" w:rsidRPr="00974A63" w:rsidRDefault="00CB2C25" w:rsidP="00F51915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 w:rsidRPr="00974A63">
        <w:rPr>
          <w:rFonts w:ascii="Calibri" w:hAnsi="Calibri" w:cs="Arial"/>
          <w:b/>
          <w:color w:val="FFFFFF"/>
        </w:rPr>
        <w:t>Gender</w:t>
      </w:r>
    </w:p>
    <w:p w14:paraId="7B22C94C" w14:textId="77777777" w:rsidR="00CB2C25" w:rsidRPr="00974A63" w:rsidRDefault="00CB2C25" w:rsidP="00CB2C25">
      <w:pPr>
        <w:pStyle w:val="ListParagraph"/>
        <w:rPr>
          <w:rFonts w:ascii="Calibri" w:hAnsi="Calibri" w:cs="Arial"/>
          <w:sz w:val="22"/>
          <w:szCs w:val="22"/>
        </w:rPr>
      </w:pPr>
    </w:p>
    <w:p w14:paraId="174508A9" w14:textId="12A20CBF" w:rsidR="00F45FF5" w:rsidRPr="00F45FF5" w:rsidRDefault="004214C0" w:rsidP="00F45FF5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57046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FF5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F45FF5" w:rsidRPr="00F45FF5">
        <w:rPr>
          <w:rFonts w:asciiTheme="minorHAnsi" w:hAnsiTheme="minorHAnsi" w:cstheme="minorHAnsi"/>
          <w:sz w:val="22"/>
          <w:szCs w:val="22"/>
        </w:rPr>
        <w:t xml:space="preserve"> Male</w:t>
      </w:r>
      <w:r w:rsidR="00F45FF5" w:rsidRPr="00F45FF5">
        <w:rPr>
          <w:rFonts w:asciiTheme="minorHAnsi" w:hAnsiTheme="minorHAnsi" w:cstheme="minorHAnsi"/>
          <w:sz w:val="22"/>
          <w:szCs w:val="22"/>
        </w:rPr>
        <w:tab/>
      </w:r>
      <w:r w:rsidR="00F45FF5" w:rsidRPr="00F45FF5">
        <w:rPr>
          <w:rFonts w:asciiTheme="minorHAnsi" w:hAnsiTheme="minorHAnsi" w:cstheme="minorHAnsi"/>
          <w:sz w:val="22"/>
          <w:szCs w:val="22"/>
        </w:rPr>
        <w:tab/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901049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FF5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F45FF5" w:rsidRPr="00F45FF5">
        <w:rPr>
          <w:rFonts w:asciiTheme="minorHAnsi" w:hAnsiTheme="minorHAnsi" w:cstheme="minorHAnsi"/>
          <w:sz w:val="22"/>
          <w:szCs w:val="22"/>
        </w:rPr>
        <w:t xml:space="preserve"> Female</w:t>
      </w:r>
      <w:r w:rsidR="00F45FF5" w:rsidRPr="00F45FF5">
        <w:rPr>
          <w:rFonts w:asciiTheme="minorHAnsi" w:hAnsiTheme="minorHAnsi" w:cstheme="minorHAnsi"/>
          <w:sz w:val="22"/>
          <w:szCs w:val="22"/>
        </w:rPr>
        <w:tab/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2048368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FF5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F45FF5" w:rsidRPr="00F45FF5">
        <w:rPr>
          <w:rFonts w:asciiTheme="minorHAnsi" w:hAnsiTheme="minorHAnsi" w:cstheme="minorHAnsi"/>
          <w:sz w:val="22"/>
          <w:szCs w:val="22"/>
        </w:rPr>
        <w:t xml:space="preserve"> Other</w:t>
      </w:r>
      <w:r w:rsidR="00F45FF5" w:rsidRPr="00F45FF5">
        <w:rPr>
          <w:rFonts w:asciiTheme="minorHAnsi" w:hAnsiTheme="minorHAnsi" w:cstheme="minorHAnsi"/>
          <w:sz w:val="22"/>
          <w:szCs w:val="22"/>
        </w:rPr>
        <w:tab/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857423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FF5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F45FF5" w:rsidRPr="00F45FF5">
        <w:rPr>
          <w:rFonts w:asciiTheme="minorHAnsi" w:hAnsiTheme="minorHAnsi" w:cstheme="minorHAnsi"/>
          <w:sz w:val="22"/>
          <w:szCs w:val="22"/>
        </w:rPr>
        <w:t xml:space="preserve"> Prefer not to disclose</w:t>
      </w:r>
    </w:p>
    <w:p w14:paraId="63B13947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20EF4B23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172243B3" w14:textId="77777777" w:rsidR="00CB2C25" w:rsidRPr="00974A63" w:rsidRDefault="00CB2C25" w:rsidP="00F51915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 w:rsidRPr="00974A63">
        <w:rPr>
          <w:rFonts w:ascii="Calibri" w:hAnsi="Calibri" w:cs="Arial"/>
          <w:b/>
          <w:color w:val="FFFFFF"/>
        </w:rPr>
        <w:t>Is your Gender Identity the same as you were assigned at birth?</w:t>
      </w:r>
    </w:p>
    <w:p w14:paraId="188BF688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064ADBA5" w14:textId="24C97EC7" w:rsidR="00CB2C25" w:rsidRPr="00974A63" w:rsidRDefault="004214C0" w:rsidP="00CB2C25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69845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Theme="minorHAnsi" w:hAnsiTheme="minorHAnsi" w:cstheme="minorHAnsi"/>
          <w:sz w:val="22"/>
          <w:szCs w:val="22"/>
        </w:rPr>
        <w:t>Yes</w:t>
      </w:r>
      <w:r w:rsidR="00815E4B">
        <w:rPr>
          <w:rFonts w:asciiTheme="minorHAnsi" w:hAnsiTheme="minorHAnsi" w:cstheme="minorHAnsi"/>
          <w:sz w:val="22"/>
          <w:szCs w:val="22"/>
        </w:rPr>
        <w:tab/>
      </w:r>
      <w:r w:rsidR="00815E4B" w:rsidRPr="00F45FF5">
        <w:rPr>
          <w:rFonts w:asciiTheme="minorHAnsi" w:hAnsiTheme="minorHAnsi" w:cstheme="minorHAnsi"/>
          <w:sz w:val="22"/>
          <w:szCs w:val="22"/>
        </w:rPr>
        <w:tab/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640107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Theme="minorHAnsi" w:hAnsiTheme="minorHAnsi" w:cstheme="minorHAnsi"/>
          <w:sz w:val="22"/>
          <w:szCs w:val="22"/>
        </w:rPr>
        <w:t>No</w:t>
      </w:r>
      <w:r w:rsidR="00815E4B">
        <w:rPr>
          <w:rFonts w:asciiTheme="minorHAnsi" w:hAnsiTheme="minorHAnsi" w:cstheme="minorHAnsi"/>
          <w:sz w:val="22"/>
          <w:szCs w:val="22"/>
        </w:rPr>
        <w:tab/>
      </w:r>
      <w:r w:rsidR="00815E4B" w:rsidRPr="00F45FF5">
        <w:rPr>
          <w:rFonts w:asciiTheme="minorHAnsi" w:hAnsiTheme="minorHAnsi" w:cstheme="minorHAnsi"/>
          <w:sz w:val="22"/>
          <w:szCs w:val="22"/>
        </w:rPr>
        <w:tab/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251170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Prefer not to disclose</w:t>
      </w:r>
    </w:p>
    <w:p w14:paraId="00D8FAD9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1F1C0943" w14:textId="77777777" w:rsidR="005352C6" w:rsidRDefault="005352C6" w:rsidP="00F51915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>
        <w:rPr>
          <w:rFonts w:ascii="Calibri" w:hAnsi="Calibri" w:cs="Arial"/>
          <w:b/>
          <w:color w:val="FFFFFF"/>
        </w:rPr>
        <w:t>Age</w:t>
      </w:r>
    </w:p>
    <w:p w14:paraId="119C0C30" w14:textId="77777777" w:rsidR="005352C6" w:rsidRDefault="005352C6" w:rsidP="005352C6">
      <w:pPr>
        <w:pStyle w:val="ListParagraph"/>
        <w:rPr>
          <w:rFonts w:ascii="Calibri" w:hAnsi="Calibri" w:cs="Arial"/>
          <w:b/>
          <w:color w:val="FFFFFF"/>
        </w:rPr>
      </w:pPr>
    </w:p>
    <w:p w14:paraId="01CA30DF" w14:textId="77777777" w:rsidR="00AD2656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02977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 xml:space="preserve">0 </w:t>
      </w:r>
      <w:r w:rsidR="00AD2656">
        <w:rPr>
          <w:rFonts w:ascii="Calibri" w:hAnsi="Calibri" w:cs="Arial"/>
          <w:sz w:val="22"/>
          <w:szCs w:val="22"/>
        </w:rPr>
        <w:t>–</w:t>
      </w:r>
      <w:r w:rsidR="00815E4B">
        <w:rPr>
          <w:rFonts w:ascii="Calibri" w:hAnsi="Calibri" w:cs="Arial"/>
          <w:sz w:val="22"/>
          <w:szCs w:val="22"/>
        </w:rPr>
        <w:t xml:space="preserve"> 24</w:t>
      </w:r>
    </w:p>
    <w:p w14:paraId="4240E589" w14:textId="77777777" w:rsidR="00AD2656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98602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25 - 29</w:t>
      </w:r>
    </w:p>
    <w:p w14:paraId="3C101CF0" w14:textId="008E4B90" w:rsidR="00AD2656" w:rsidRDefault="004214C0" w:rsidP="00AD265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7859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656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D2656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AD2656">
        <w:rPr>
          <w:rFonts w:ascii="Calibri" w:hAnsi="Calibri" w:cs="Arial"/>
          <w:sz w:val="22"/>
          <w:szCs w:val="22"/>
        </w:rPr>
        <w:t>30 – 34</w:t>
      </w:r>
    </w:p>
    <w:p w14:paraId="1CBCE474" w14:textId="77777777" w:rsidR="00AD2656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872072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35 – 39</w:t>
      </w:r>
    </w:p>
    <w:p w14:paraId="17B62B0D" w14:textId="1C03C9E3" w:rsidR="00AD2656" w:rsidRDefault="004214C0" w:rsidP="00AD265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075774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2656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AD2656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AD2656">
        <w:rPr>
          <w:rFonts w:ascii="Calibri" w:hAnsi="Calibri" w:cs="Arial"/>
          <w:sz w:val="22"/>
          <w:szCs w:val="22"/>
        </w:rPr>
        <w:t>40 – 44</w:t>
      </w:r>
    </w:p>
    <w:p w14:paraId="21B470CC" w14:textId="77777777" w:rsidR="00AD2656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5330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45 – 49</w:t>
      </w:r>
    </w:p>
    <w:p w14:paraId="0F2A64F4" w14:textId="77777777" w:rsidR="00AD2656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68767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50 – 54</w:t>
      </w:r>
    </w:p>
    <w:p w14:paraId="4EA7EB7C" w14:textId="77777777" w:rsidR="00AD2656" w:rsidRDefault="004214C0" w:rsidP="005352C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95180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55 – 59</w:t>
      </w:r>
    </w:p>
    <w:p w14:paraId="48D248BC" w14:textId="77777777" w:rsidR="00AD2656" w:rsidRDefault="004214C0" w:rsidP="005352C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80026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60 – 64</w:t>
      </w:r>
    </w:p>
    <w:p w14:paraId="7DC69638" w14:textId="77777777" w:rsidR="00AD2656" w:rsidRDefault="004214C0" w:rsidP="005352C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00940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65 +</w:t>
      </w:r>
    </w:p>
    <w:p w14:paraId="17C4B1FA" w14:textId="2E68991C" w:rsidR="005352C6" w:rsidRDefault="004214C0" w:rsidP="005352C6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047222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Prefer not to disclose</w:t>
      </w:r>
    </w:p>
    <w:p w14:paraId="3FC745C6" w14:textId="624E0CED" w:rsidR="004214C0" w:rsidRDefault="004214C0">
      <w:pPr>
        <w:spacing w:after="200" w:line="276" w:lineRule="auto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br w:type="page"/>
      </w:r>
    </w:p>
    <w:p w14:paraId="5ACC9C50" w14:textId="77777777" w:rsidR="00CB2C25" w:rsidRPr="00974A63" w:rsidRDefault="00CB2C25" w:rsidP="00F51915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 w:rsidRPr="00974A63">
        <w:rPr>
          <w:rFonts w:ascii="Calibri" w:hAnsi="Calibri" w:cs="Arial"/>
          <w:b/>
          <w:color w:val="FFFFFF"/>
        </w:rPr>
        <w:lastRenderedPageBreak/>
        <w:t>Disability</w:t>
      </w:r>
    </w:p>
    <w:p w14:paraId="76958BAA" w14:textId="77777777" w:rsidR="00CB2C25" w:rsidRPr="00974A63" w:rsidRDefault="00CB2C25" w:rsidP="00CB2C25">
      <w:pPr>
        <w:rPr>
          <w:rFonts w:ascii="Calibri" w:hAnsi="Calibri" w:cs="Arial"/>
          <w:b/>
          <w:sz w:val="22"/>
          <w:szCs w:val="22"/>
        </w:rPr>
      </w:pPr>
    </w:p>
    <w:p w14:paraId="621BFA75" w14:textId="77777777" w:rsidR="00CB2C25" w:rsidRDefault="00CB2C25" w:rsidP="00CB2C25">
      <w:pPr>
        <w:rPr>
          <w:rFonts w:ascii="Calibri" w:hAnsi="Calibri" w:cs="Arial"/>
          <w:b/>
          <w:sz w:val="22"/>
          <w:szCs w:val="22"/>
        </w:rPr>
      </w:pPr>
      <w:r w:rsidRPr="00974A63">
        <w:rPr>
          <w:rFonts w:ascii="Calibri" w:hAnsi="Calibri" w:cs="Arial"/>
          <w:b/>
          <w:sz w:val="22"/>
          <w:szCs w:val="22"/>
        </w:rPr>
        <w:t xml:space="preserve">The Equality Act (2010) defines a disability as a physical or mental impairment which has a substantial and long-term adverse effect on a person’s ability to carry out normal day-to-day activities.  </w:t>
      </w:r>
    </w:p>
    <w:p w14:paraId="49C7E7B4" w14:textId="77777777" w:rsidR="00815E4B" w:rsidRDefault="00815E4B" w:rsidP="00CB2C25">
      <w:pPr>
        <w:rPr>
          <w:rFonts w:ascii="Calibri" w:hAnsi="Calibri" w:cs="Arial"/>
          <w:b/>
          <w:sz w:val="22"/>
          <w:szCs w:val="22"/>
        </w:rPr>
      </w:pPr>
    </w:p>
    <w:p w14:paraId="153E1206" w14:textId="77777777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740606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No Known Disability</w:t>
      </w:r>
    </w:p>
    <w:p w14:paraId="00154CAB" w14:textId="77777777" w:rsidR="00815E4B" w:rsidRDefault="004214C0" w:rsidP="00815E4B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6910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Specific Learning Disability (e.g. dyslexia or dyspraxia)</w:t>
      </w:r>
      <w:r w:rsidR="00815E4B" w:rsidRPr="00F45FF5">
        <w:rPr>
          <w:rFonts w:asciiTheme="minorHAnsi" w:hAnsiTheme="minorHAnsi" w:cstheme="minorHAnsi"/>
          <w:sz w:val="22"/>
          <w:szCs w:val="22"/>
        </w:rPr>
        <w:tab/>
      </w:r>
    </w:p>
    <w:p w14:paraId="252C4A53" w14:textId="79517B85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719239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General Learning Disability (e.g. Down’s Syndrome)</w:t>
      </w:r>
      <w:r w:rsidR="00815E4B" w:rsidRPr="00974A63">
        <w:rPr>
          <w:rFonts w:ascii="Calibri" w:hAnsi="Calibri" w:cs="Arial"/>
          <w:sz w:val="22"/>
          <w:szCs w:val="22"/>
        </w:rPr>
        <w:tab/>
      </w:r>
    </w:p>
    <w:p w14:paraId="44441782" w14:textId="3064B01A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009580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Cognitive Impairment (e.g. autism spectrum disorder of resulting from a head injury)</w:t>
      </w:r>
    </w:p>
    <w:p w14:paraId="752D4C1A" w14:textId="7BED00F0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527181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Long-standing illness or health condition (e.g. cancer, HIV, diabetes, epilepsy)</w:t>
      </w:r>
    </w:p>
    <w:p w14:paraId="0821B22A" w14:textId="02281C56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733924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Physical impairment of mobility issues</w:t>
      </w:r>
    </w:p>
    <w:p w14:paraId="14CA0571" w14:textId="25FADFDD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31431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Deaf or serious hearing impairment</w:t>
      </w:r>
    </w:p>
    <w:p w14:paraId="777FD9B2" w14:textId="3E4C0A9F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7375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Blind or serious visual</w:t>
      </w:r>
      <w:r w:rsidR="00815E4B">
        <w:rPr>
          <w:rFonts w:ascii="Calibri" w:hAnsi="Calibri" w:cs="Arial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impairment</w:t>
      </w:r>
    </w:p>
    <w:p w14:paraId="2837E2E6" w14:textId="739707C3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0646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Mental health condition (e.g. depression or schizophrenia)</w:t>
      </w:r>
    </w:p>
    <w:p w14:paraId="20FF1187" w14:textId="2B494A10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56733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Other type of disability</w:t>
      </w:r>
    </w:p>
    <w:p w14:paraId="0DBCE76C" w14:textId="74502EB3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66393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Prefer not to disclose</w:t>
      </w:r>
    </w:p>
    <w:p w14:paraId="2EDE0789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16D3DE4D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5903E70B" w14:textId="77777777" w:rsidR="00CB2C25" w:rsidRPr="00974A63" w:rsidRDefault="005352C6" w:rsidP="00F51915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>
        <w:rPr>
          <w:rFonts w:ascii="Calibri" w:hAnsi="Calibri" w:cs="Arial"/>
          <w:b/>
          <w:color w:val="FFFFFF"/>
        </w:rPr>
        <w:t>Ethnicity</w:t>
      </w:r>
    </w:p>
    <w:p w14:paraId="05C37E3F" w14:textId="77777777" w:rsidR="00CB2C25" w:rsidRDefault="00CB2C25" w:rsidP="00CB2C25"/>
    <w:p w14:paraId="6780D247" w14:textId="486F4D4D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31519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5352C6">
        <w:rPr>
          <w:rFonts w:ascii="Calibri" w:hAnsi="Calibri" w:cs="Arial"/>
          <w:sz w:val="22"/>
          <w:szCs w:val="22"/>
        </w:rPr>
        <w:t>Arabic</w:t>
      </w:r>
    </w:p>
    <w:p w14:paraId="540FD621" w14:textId="02CDA747" w:rsidR="00815E4B" w:rsidRDefault="004214C0" w:rsidP="00815E4B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94104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Asian British</w:t>
      </w:r>
    </w:p>
    <w:p w14:paraId="7E969A88" w14:textId="55E84C24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22289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Other Asian Background</w:t>
      </w:r>
    </w:p>
    <w:p w14:paraId="72B35ED8" w14:textId="3046599D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7324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Black British</w:t>
      </w:r>
    </w:p>
    <w:p w14:paraId="664A8605" w14:textId="167EAE6D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64141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Other Black background</w:t>
      </w:r>
    </w:p>
    <w:p w14:paraId="540449E7" w14:textId="571AB72E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7831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White British</w:t>
      </w:r>
    </w:p>
    <w:p w14:paraId="439405D3" w14:textId="4CDC8870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236283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Other White Background</w:t>
      </w:r>
    </w:p>
    <w:p w14:paraId="20B04081" w14:textId="2B27E182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786275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 xml:space="preserve">Mixed </w:t>
      </w:r>
      <w:r w:rsidR="00815E4B">
        <w:rPr>
          <w:rFonts w:ascii="Calibri" w:hAnsi="Calibri" w:cs="Arial"/>
          <w:sz w:val="22"/>
          <w:szCs w:val="22"/>
        </w:rPr>
        <w:t>/ Multiple Ethnic Groups</w:t>
      </w:r>
    </w:p>
    <w:p w14:paraId="7B140906" w14:textId="77777777" w:rsidR="00815E4B" w:rsidRDefault="004214C0" w:rsidP="00815E4B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80048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Other</w:t>
      </w:r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444A12E" w14:textId="09E079A1" w:rsidR="00CB2C25" w:rsidRPr="00974A63" w:rsidRDefault="004214C0" w:rsidP="00CB2C25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445593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Prefer not to disclose</w:t>
      </w:r>
    </w:p>
    <w:p w14:paraId="47E82E96" w14:textId="77777777" w:rsidR="00CB2C25" w:rsidRDefault="00CB2C25" w:rsidP="00CB2C25">
      <w:pPr>
        <w:rPr>
          <w:rFonts w:ascii="Calibri" w:hAnsi="Calibri" w:cs="Arial"/>
          <w:sz w:val="22"/>
          <w:szCs w:val="22"/>
        </w:rPr>
      </w:pPr>
    </w:p>
    <w:p w14:paraId="31501845" w14:textId="77777777" w:rsidR="005352C6" w:rsidRPr="005352C6" w:rsidRDefault="00C76DEC" w:rsidP="005352C6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>
        <w:rPr>
          <w:rFonts w:ascii="Calibri" w:hAnsi="Calibri" w:cs="Arial"/>
          <w:b/>
          <w:color w:val="FFFFFF"/>
        </w:rPr>
        <w:t>Sexuality</w:t>
      </w:r>
    </w:p>
    <w:p w14:paraId="68BFD87E" w14:textId="77777777" w:rsidR="005352C6" w:rsidRDefault="005352C6" w:rsidP="005352C6"/>
    <w:p w14:paraId="1A711A8B" w14:textId="7B27AB4F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23343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Bisexual</w:t>
      </w:r>
      <w:r w:rsidR="00723BF9">
        <w:rPr>
          <w:rFonts w:ascii="Calibri" w:hAnsi="Calibri" w:cs="Arial"/>
          <w:sz w:val="22"/>
          <w:szCs w:val="22"/>
        </w:rPr>
        <w:tab/>
      </w:r>
      <w:r w:rsidR="00723BF9">
        <w:rPr>
          <w:rFonts w:ascii="Calibri" w:hAnsi="Calibri" w:cs="Arial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752318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Gay man</w:t>
      </w:r>
      <w:r w:rsidR="00723BF9">
        <w:rPr>
          <w:rFonts w:ascii="Calibri" w:hAnsi="Calibri" w:cs="Arial"/>
          <w:sz w:val="22"/>
          <w:szCs w:val="22"/>
        </w:rPr>
        <w:tab/>
      </w:r>
      <w:r w:rsidR="00723BF9">
        <w:rPr>
          <w:rFonts w:ascii="Calibri" w:hAnsi="Calibri" w:cs="Arial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894225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3BF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Gay woman / lesbian</w:t>
      </w:r>
    </w:p>
    <w:p w14:paraId="41A5FA22" w14:textId="23D6D439" w:rsidR="00815E4B" w:rsidRDefault="004214C0" w:rsidP="00815E4B">
      <w:pPr>
        <w:rPr>
          <w:rFonts w:ascii="Calibri" w:hAnsi="Calibri" w:cs="Arial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484501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Heterosexual</w:t>
      </w:r>
      <w:r w:rsidR="00723BF9">
        <w:rPr>
          <w:rFonts w:ascii="Calibri" w:hAnsi="Calibri" w:cs="Arial"/>
          <w:sz w:val="22"/>
          <w:szCs w:val="22"/>
        </w:rPr>
        <w:tab/>
      </w:r>
      <w:r w:rsidR="00723BF9">
        <w:rPr>
          <w:rFonts w:ascii="Calibri" w:hAnsi="Calibri" w:cs="Arial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1773270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>
        <w:rPr>
          <w:rFonts w:ascii="Calibri" w:hAnsi="Calibri" w:cs="Arial"/>
          <w:sz w:val="22"/>
          <w:szCs w:val="22"/>
        </w:rPr>
        <w:t>Other</w:t>
      </w:r>
      <w:r w:rsidR="00723BF9">
        <w:rPr>
          <w:rFonts w:ascii="Calibri" w:hAnsi="Calibri" w:cs="Arial"/>
          <w:sz w:val="22"/>
          <w:szCs w:val="22"/>
        </w:rPr>
        <w:tab/>
      </w:r>
      <w:r w:rsidR="00723BF9">
        <w:rPr>
          <w:rFonts w:ascii="Calibri" w:hAnsi="Calibri" w:cs="Arial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-1175180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5E4B" w:rsidRPr="00F45FF5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15E4B" w:rsidRPr="00F45FF5">
        <w:rPr>
          <w:rFonts w:asciiTheme="minorHAnsi" w:hAnsiTheme="minorHAnsi" w:cstheme="minorHAnsi"/>
          <w:sz w:val="22"/>
          <w:szCs w:val="22"/>
        </w:rPr>
        <w:t xml:space="preserve"> </w:t>
      </w:r>
      <w:r w:rsidR="00815E4B" w:rsidRPr="00974A63">
        <w:rPr>
          <w:rFonts w:ascii="Calibri" w:hAnsi="Calibri" w:cs="Arial"/>
          <w:sz w:val="22"/>
          <w:szCs w:val="22"/>
        </w:rPr>
        <w:t>Prefer not to disclose</w:t>
      </w:r>
    </w:p>
    <w:p w14:paraId="284CFB78" w14:textId="77777777" w:rsidR="005352C6" w:rsidRDefault="005352C6" w:rsidP="00CB2C25">
      <w:pPr>
        <w:rPr>
          <w:rFonts w:ascii="Calibri" w:hAnsi="Calibri" w:cs="Arial"/>
          <w:sz w:val="22"/>
          <w:szCs w:val="22"/>
        </w:rPr>
      </w:pPr>
    </w:p>
    <w:p w14:paraId="2C57ED22" w14:textId="77777777" w:rsidR="005352C6" w:rsidRPr="00974A63" w:rsidRDefault="005352C6" w:rsidP="00CB2C25">
      <w:pPr>
        <w:rPr>
          <w:rFonts w:ascii="Calibri" w:hAnsi="Calibri" w:cs="Arial"/>
          <w:sz w:val="22"/>
          <w:szCs w:val="22"/>
        </w:rPr>
      </w:pPr>
    </w:p>
    <w:p w14:paraId="4430F037" w14:textId="77777777" w:rsidR="00CB2C25" w:rsidRPr="00974A63" w:rsidRDefault="00CB2C25" w:rsidP="005352C6">
      <w:pPr>
        <w:pStyle w:val="ListParagraph"/>
        <w:numPr>
          <w:ilvl w:val="0"/>
          <w:numId w:val="1"/>
        </w:numPr>
        <w:shd w:val="clear" w:color="auto" w:fill="1F497D" w:themeFill="text2"/>
        <w:rPr>
          <w:rFonts w:ascii="Calibri" w:hAnsi="Calibri" w:cs="Arial"/>
          <w:b/>
          <w:color w:val="FFFFFF"/>
        </w:rPr>
      </w:pPr>
      <w:r w:rsidRPr="00974A63">
        <w:rPr>
          <w:rFonts w:ascii="Calibri" w:hAnsi="Calibri" w:cs="Arial"/>
          <w:b/>
          <w:color w:val="FFFFFF"/>
        </w:rPr>
        <w:t>Confirmation</w:t>
      </w:r>
    </w:p>
    <w:p w14:paraId="247C5708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p w14:paraId="51239AB5" w14:textId="53DC94D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  <w:r w:rsidRPr="00974A63">
        <w:rPr>
          <w:rFonts w:ascii="Calibri" w:hAnsi="Calibri" w:cs="Arial"/>
          <w:sz w:val="22"/>
          <w:szCs w:val="22"/>
        </w:rPr>
        <w:t xml:space="preserve">I confirm that the information provided above is accurate and I agree to the </w:t>
      </w:r>
      <w:r w:rsidR="002A6BAB">
        <w:rPr>
          <w:rFonts w:ascii="Calibri" w:hAnsi="Calibri" w:cs="Arial"/>
          <w:sz w:val="22"/>
          <w:szCs w:val="22"/>
        </w:rPr>
        <w:t>University of Manchester</w:t>
      </w:r>
      <w:r w:rsidRPr="00974A63">
        <w:rPr>
          <w:rFonts w:ascii="Calibri" w:hAnsi="Calibri" w:cs="Arial"/>
          <w:sz w:val="22"/>
          <w:szCs w:val="22"/>
        </w:rPr>
        <w:t xml:space="preserve"> recording and using personal data contained in this form for the purpose of monitoring the Diversity &amp; Equality, and for statistical purposes.</w:t>
      </w:r>
    </w:p>
    <w:p w14:paraId="5DF2F28F" w14:textId="77777777" w:rsidR="00CB2C25" w:rsidRPr="00974A63" w:rsidRDefault="00CB2C25" w:rsidP="00CB2C25">
      <w:pPr>
        <w:rPr>
          <w:rFonts w:ascii="Calibri" w:hAnsi="Calibri" w:cs="Arial"/>
          <w:sz w:val="22"/>
          <w:szCs w:val="22"/>
        </w:rPr>
      </w:pPr>
    </w:p>
    <w:tbl>
      <w:tblPr>
        <w:tblW w:w="9214" w:type="dxa"/>
        <w:tblInd w:w="108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ook w:val="04A0" w:firstRow="1" w:lastRow="0" w:firstColumn="1" w:lastColumn="0" w:noHBand="0" w:noVBand="1"/>
      </w:tblPr>
      <w:tblGrid>
        <w:gridCol w:w="1560"/>
        <w:gridCol w:w="7654"/>
      </w:tblGrid>
      <w:tr w:rsidR="00CB2C25" w:rsidRPr="00E53428" w14:paraId="42B9FF06" w14:textId="77777777" w:rsidTr="007A5A05">
        <w:trPr>
          <w:trHeight w:val="397"/>
        </w:trPr>
        <w:tc>
          <w:tcPr>
            <w:tcW w:w="1560" w:type="dxa"/>
            <w:vAlign w:val="center"/>
          </w:tcPr>
          <w:p w14:paraId="4C504BDD" w14:textId="77777777" w:rsidR="00CB2C25" w:rsidRPr="00E53428" w:rsidRDefault="00CB2C25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E53428">
              <w:rPr>
                <w:rFonts w:ascii="Calibri" w:hAnsi="Calibri" w:cs="Arial"/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7654" w:type="dxa"/>
            <w:vAlign w:val="center"/>
          </w:tcPr>
          <w:p w14:paraId="3F7B370D" w14:textId="77777777" w:rsidR="00CB2C25" w:rsidRPr="00E53428" w:rsidRDefault="00CB2C25" w:rsidP="007A5A05">
            <w:pPr>
              <w:rPr>
                <w:rFonts w:ascii="Calibri" w:hAnsi="Calibri" w:cs="Arial"/>
                <w:sz w:val="22"/>
                <w:szCs w:val="22"/>
              </w:rPr>
            </w:pPr>
          </w:p>
          <w:p w14:paraId="74FBB86C" w14:textId="77777777" w:rsidR="00CB2C25" w:rsidRDefault="00CB2C25" w:rsidP="007A5A05">
            <w:pPr>
              <w:rPr>
                <w:rFonts w:ascii="Calibri" w:hAnsi="Calibri" w:cs="Arial"/>
                <w:sz w:val="22"/>
                <w:szCs w:val="22"/>
              </w:rPr>
            </w:pPr>
          </w:p>
          <w:p w14:paraId="77DF0B1B" w14:textId="77777777" w:rsidR="004D29CC" w:rsidRPr="00E53428" w:rsidRDefault="004D29CC" w:rsidP="007A5A05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CB2C25" w:rsidRPr="00E53428" w14:paraId="12771442" w14:textId="77777777" w:rsidTr="007A5A05">
        <w:trPr>
          <w:trHeight w:val="397"/>
        </w:trPr>
        <w:tc>
          <w:tcPr>
            <w:tcW w:w="1560" w:type="dxa"/>
            <w:vAlign w:val="center"/>
          </w:tcPr>
          <w:p w14:paraId="74795887" w14:textId="77777777" w:rsidR="00CB2C25" w:rsidRPr="00E53428" w:rsidRDefault="00CB2C25" w:rsidP="007A5A05">
            <w:pPr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E53428">
              <w:rPr>
                <w:rFonts w:ascii="Calibri" w:hAnsi="Calibri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7654" w:type="dxa"/>
            <w:vAlign w:val="center"/>
          </w:tcPr>
          <w:p w14:paraId="6E461A97" w14:textId="77777777" w:rsidR="00CB2C25" w:rsidRPr="00E53428" w:rsidRDefault="00CB2C25" w:rsidP="007A5A05">
            <w:pPr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6FCD48DB" w14:textId="60631635" w:rsidR="00723BF9" w:rsidRPr="00723BF9" w:rsidRDefault="00723BF9" w:rsidP="00723BF9">
      <w:pPr>
        <w:rPr>
          <w:rFonts w:asciiTheme="minorHAnsi" w:hAnsiTheme="minorHAnsi"/>
          <w:sz w:val="2"/>
          <w:szCs w:val="2"/>
        </w:rPr>
      </w:pPr>
    </w:p>
    <w:sectPr w:rsidR="00723BF9" w:rsidRPr="00723BF9" w:rsidSect="00874A92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B8B7" w14:textId="77777777" w:rsidR="00874A92" w:rsidRDefault="00874A92" w:rsidP="00874A92">
      <w:r>
        <w:separator/>
      </w:r>
    </w:p>
  </w:endnote>
  <w:endnote w:type="continuationSeparator" w:id="0">
    <w:p w14:paraId="701DFB32" w14:textId="77777777" w:rsidR="00874A92" w:rsidRDefault="00874A92" w:rsidP="00874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B778C" w14:textId="77777777" w:rsidR="00874A92" w:rsidRDefault="00874A92" w:rsidP="00874A92">
      <w:r>
        <w:separator/>
      </w:r>
    </w:p>
  </w:footnote>
  <w:footnote w:type="continuationSeparator" w:id="0">
    <w:p w14:paraId="44679C4C" w14:textId="77777777" w:rsidR="00874A92" w:rsidRDefault="00874A92" w:rsidP="00874A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66283" w14:textId="491E125B" w:rsidR="00723BF9" w:rsidRPr="00723BF9" w:rsidRDefault="00723BF9" w:rsidP="00723BF9">
    <w:pPr>
      <w:pStyle w:val="Header"/>
      <w:rPr>
        <w:rFonts w:asciiTheme="minorHAnsi" w:hAnsiTheme="minorHAnsi"/>
        <w:sz w:val="18"/>
      </w:rPr>
    </w:pPr>
    <w:r>
      <w:rPr>
        <w:noProof/>
      </w:rPr>
      <w:drawing>
        <wp:inline distT="0" distB="0" distL="0" distR="0" wp14:anchorId="4106B491" wp14:editId="20C36F4B">
          <wp:extent cx="1543050" cy="642108"/>
          <wp:effectExtent l="0" t="0" r="0" b="5715"/>
          <wp:docPr id="1" name="Picture 1" descr="University logo | University brand | StaffNet | The University of Manches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y logo | University brand | StaffNet | The University of Manchest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200" t="21239" r="18800" b="21682"/>
                  <a:stretch/>
                </pic:blipFill>
                <pic:spPr bwMode="auto">
                  <a:xfrm>
                    <a:off x="0" y="0"/>
                    <a:ext cx="1565564" cy="6514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Theme="minorHAnsi" w:hAnsiTheme="minorHAnsi"/>
        <w:sz w:val="18"/>
      </w:rPr>
      <w:tab/>
    </w:r>
    <w:r>
      <w:rPr>
        <w:rFonts w:asciiTheme="minorHAnsi" w:hAnsiTheme="minorHAnsi"/>
        <w:sz w:val="18"/>
      </w:rPr>
      <w:tab/>
    </w:r>
    <w:r w:rsidR="00874A92">
      <w:rPr>
        <w:rFonts w:asciiTheme="minorHAnsi" w:hAnsiTheme="minorHAnsi"/>
        <w:sz w:val="18"/>
      </w:rPr>
      <w:t xml:space="preserve">Last Update </w:t>
    </w:r>
    <w:r w:rsidR="002A6BAB">
      <w:rPr>
        <w:rFonts w:asciiTheme="minorHAnsi" w:hAnsiTheme="minorHAnsi"/>
        <w:sz w:val="18"/>
      </w:rPr>
      <w:t>October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C5C"/>
    <w:multiLevelType w:val="hybridMultilevel"/>
    <w:tmpl w:val="5CA6AF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E234E"/>
    <w:multiLevelType w:val="hybridMultilevel"/>
    <w:tmpl w:val="5CA6AF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356363">
    <w:abstractNumId w:val="1"/>
  </w:num>
  <w:num w:numId="2" w16cid:durableId="207569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jY1AtHmlgaWSjpKwanFxZn5eSAFhrUA2BvBvSwAAAA="/>
  </w:docVars>
  <w:rsids>
    <w:rsidRoot w:val="00CB2C25"/>
    <w:rsid w:val="000C78C2"/>
    <w:rsid w:val="0023527F"/>
    <w:rsid w:val="002A6BAB"/>
    <w:rsid w:val="00303D1F"/>
    <w:rsid w:val="00313AEE"/>
    <w:rsid w:val="004214C0"/>
    <w:rsid w:val="0047565A"/>
    <w:rsid w:val="004D29CC"/>
    <w:rsid w:val="005352C6"/>
    <w:rsid w:val="005E7F83"/>
    <w:rsid w:val="00723BF9"/>
    <w:rsid w:val="007330B3"/>
    <w:rsid w:val="00815E4B"/>
    <w:rsid w:val="00874A92"/>
    <w:rsid w:val="00AD2656"/>
    <w:rsid w:val="00BE0C5B"/>
    <w:rsid w:val="00C76DEC"/>
    <w:rsid w:val="00CB2C25"/>
    <w:rsid w:val="00EB4475"/>
    <w:rsid w:val="00EE5DEF"/>
    <w:rsid w:val="00F45FF5"/>
    <w:rsid w:val="00F51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8B4EA0A"/>
  <w15:docId w15:val="{330FBC44-76A8-4907-B118-1E8B9E408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E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C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19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15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74A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A92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74A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A92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D29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9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43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meloy</dc:creator>
  <cp:lastModifiedBy>Zoe Pye</cp:lastModifiedBy>
  <cp:revision>8</cp:revision>
  <dcterms:created xsi:type="dcterms:W3CDTF">2023-10-16T14:39:00Z</dcterms:created>
  <dcterms:modified xsi:type="dcterms:W3CDTF">2023-10-1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2e314aff88be8875e640565a6f4c33a030f18379c2f7d76c40c61da6ab8cd</vt:lpwstr>
  </property>
</Properties>
</file>